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973A22" w14:textId="77777777" w:rsidR="00E477F9" w:rsidRDefault="00E47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0F9DFD4D" w14:textId="77777777" w:rsidR="00E477F9" w:rsidRDefault="00E47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B0B295F" w14:textId="1C0C478F" w:rsidR="00E477F9" w:rsidRPr="00F05E42" w:rsidRDefault="00F05E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363EF668" w14:textId="77777777" w:rsidR="00E477F9" w:rsidRDefault="00E47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87FC5E8" w14:textId="77777777" w:rsidR="00E477F9" w:rsidRDefault="00E477F9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8D80BC1" w14:textId="77777777" w:rsidR="00E477F9" w:rsidRDefault="001C1140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2347C6FA" w14:textId="77777777" w:rsidR="00E477F9" w:rsidRDefault="001C114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13A932D3" w14:textId="77777777" w:rsidR="00E477F9" w:rsidRDefault="001C1140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6CE79180" w14:textId="77777777" w:rsidR="00621511" w:rsidRDefault="001C114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City, </w:t>
      </w:r>
    </w:p>
    <w:p w14:paraId="5D0F7F80" w14:textId="5375E539" w:rsidR="00E477F9" w:rsidRDefault="001C114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369B29D7" w14:textId="77777777" w:rsidR="00E477F9" w:rsidRDefault="001C114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Postal Code</w:t>
      </w:r>
    </w:p>
    <w:p w14:paraId="79A0FCDC" w14:textId="77777777" w:rsidR="00E477F9" w:rsidRDefault="00E477F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3011895F" w14:textId="77777777" w:rsidR="00E477F9" w:rsidRDefault="00E477F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2BCFC852" w14:textId="77777777" w:rsidR="00E477F9" w:rsidRDefault="00E477F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5D44BE37" w14:textId="67278B18" w:rsidR="00E477F9" w:rsidRDefault="00F05E4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RE</w:t>
      </w:r>
      <w:r w:rsidR="001C1140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: CONFIRMATION OF EMPLOYMENT AND RECOMMENDATION</w:t>
      </w:r>
    </w:p>
    <w:p w14:paraId="31422850" w14:textId="77777777" w:rsidR="00E477F9" w:rsidRDefault="001C114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br/>
      </w:r>
    </w:p>
    <w:p w14:paraId="521140DB" w14:textId="77777777" w:rsidR="00E477F9" w:rsidRDefault="001C1140">
      <w:pPr>
        <w:pStyle w:val="HTMLPreformatted"/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To Whom it May Concern:</w:t>
      </w:r>
    </w:p>
    <w:p w14:paraId="7AF1E972" w14:textId="77777777" w:rsidR="00E477F9" w:rsidRDefault="00E477F9">
      <w:pPr>
        <w:pStyle w:val="HTMLPreformatted"/>
        <w:rPr>
          <w:rFonts w:ascii="Arial" w:eastAsia="Arial" w:hAnsi="Arial" w:cs="Arial"/>
          <w:lang w:val="en-US" w:eastAsia="en-US" w:bidi="en-US"/>
        </w:rPr>
      </w:pPr>
    </w:p>
    <w:p w14:paraId="2D95BD17" w14:textId="4BD795FE" w:rsidR="00E477F9" w:rsidRDefault="001C1140">
      <w:pPr>
        <w:pStyle w:val="HTMLPreformatted"/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 xml:space="preserve">This </w:t>
      </w:r>
      <w:r w:rsidR="00F05E42">
        <w:rPr>
          <w:rFonts w:ascii="Arial" w:eastAsia="Arial" w:hAnsi="Arial" w:cs="Arial"/>
          <w:lang w:val="en-US" w:eastAsia="en-US" w:bidi="en-US"/>
        </w:rPr>
        <w:t xml:space="preserve">letter serves to </w:t>
      </w:r>
      <w:r>
        <w:rPr>
          <w:rFonts w:ascii="Arial" w:eastAsia="Arial" w:hAnsi="Arial" w:cs="Arial"/>
          <w:lang w:val="en-US" w:eastAsia="en-US" w:bidi="en-US"/>
        </w:rPr>
        <w:t xml:space="preserve">confirm that [NAME] has been employed by [YOUR COMPANY NAME] for </w:t>
      </w:r>
      <w:r w:rsidR="00F05E42">
        <w:rPr>
          <w:rFonts w:ascii="Arial" w:eastAsia="Arial" w:hAnsi="Arial" w:cs="Arial"/>
          <w:lang w:val="en-US" w:eastAsia="en-US" w:bidi="en-US"/>
        </w:rPr>
        <w:t>a period of [PERIOD]</w:t>
      </w:r>
      <w:r>
        <w:rPr>
          <w:rFonts w:ascii="Arial" w:eastAsia="Arial" w:hAnsi="Arial" w:cs="Arial"/>
          <w:lang w:val="en-US" w:eastAsia="en-US" w:bidi="en-US"/>
        </w:rPr>
        <w:t xml:space="preserve">. During this time, [HE/SHE] has </w:t>
      </w:r>
      <w:r w:rsidR="00F05E42">
        <w:rPr>
          <w:rFonts w:ascii="Arial" w:eastAsia="Arial" w:hAnsi="Arial" w:cs="Arial"/>
          <w:lang w:val="en-US" w:eastAsia="en-US" w:bidi="en-US"/>
        </w:rPr>
        <w:t xml:space="preserve">been instrumental in streamlining our [SPECIFICY </w:t>
      </w:r>
      <w:r w:rsidR="00F05E42" w:rsidRPr="00F05E42">
        <w:rPr>
          <w:rFonts w:ascii="Arial" w:eastAsia="Arial" w:hAnsi="Arial" w:cs="Arial"/>
          <w:noProof/>
          <w:lang w:val="en-US" w:eastAsia="en-US" w:bidi="en-US"/>
        </w:rPr>
        <w:t>DEPARTMENT OR PROCESS].  [HIS/HER]experience in [SPECIFY] has been a very valuable asset, one that can  certainly be of great value to any company</w:t>
      </w:r>
      <w:r w:rsidR="00B13033">
        <w:rPr>
          <w:rFonts w:ascii="Arial" w:eastAsia="Arial" w:hAnsi="Arial" w:cs="Arial"/>
          <w:noProof/>
          <w:lang w:val="en-US" w:eastAsia="en-US" w:bidi="en-US"/>
        </w:rPr>
        <w:t xml:space="preserve"> utilising </w:t>
      </w:r>
      <w:r w:rsidR="00F05E42" w:rsidRPr="00F05E42">
        <w:rPr>
          <w:rFonts w:ascii="Arial" w:eastAsia="Arial" w:hAnsi="Arial" w:cs="Arial"/>
          <w:noProof/>
          <w:lang w:val="en-US" w:eastAsia="en-US" w:bidi="en-US"/>
        </w:rPr>
        <w:t>[HIS/HER] services. [HE/SHE] has d</w:t>
      </w:r>
      <w:r w:rsidRPr="00F05E42">
        <w:rPr>
          <w:rFonts w:ascii="Arial" w:eastAsia="Arial" w:hAnsi="Arial" w:cs="Arial"/>
          <w:noProof/>
          <w:lang w:val="en-US" w:eastAsia="en-US" w:bidi="en-US"/>
        </w:rPr>
        <w:t>isplayed great leadership skills and a unique ability to identify and solve problems.</w:t>
      </w:r>
      <w:bookmarkStart w:id="1" w:name="OLE_LINK1"/>
      <w:bookmarkEnd w:id="1"/>
      <w:r>
        <w:rPr>
          <w:rFonts w:ascii="Arial" w:eastAsia="Arial" w:hAnsi="Arial" w:cs="Arial"/>
          <w:lang w:val="en-US" w:eastAsia="en-US" w:bidi="en-US"/>
        </w:rPr>
        <w:t xml:space="preserve"> [NAME] is loyal and always places the welfare of the company above all else. [HIS/HER] long hours and patience with employees under [HIM/HER] and with management, not to mention [HIS/HER] great customer relations skills, make [HIM/HER] an ideal employee. If available, [HE/SHE] can certainly count on re-employment with our firm, should the opportunity arise.</w:t>
      </w:r>
    </w:p>
    <w:p w14:paraId="6483ECCD" w14:textId="77777777" w:rsidR="00E477F9" w:rsidRDefault="00E477F9">
      <w:pPr>
        <w:pStyle w:val="HTMLPreformatted"/>
        <w:rPr>
          <w:rFonts w:ascii="Arial" w:eastAsia="Arial" w:hAnsi="Arial" w:cs="Arial"/>
          <w:lang w:val="en-US" w:eastAsia="en-US" w:bidi="en-US"/>
        </w:rPr>
      </w:pPr>
    </w:p>
    <w:p w14:paraId="34205F52" w14:textId="77777777" w:rsidR="00E477F9" w:rsidRDefault="001C1140">
      <w:pPr>
        <w:pStyle w:val="HTMLPreformatted"/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Any company considering this individual for employment has my most enthusiastic recommendation. As [HIS/HER] performance has indicated, [HE/SHE] is destined to achieve new heights in [HIS/HER] career and set new records for [HIS/HER] future employer, as [HE/SHE] did here.</w:t>
      </w:r>
    </w:p>
    <w:p w14:paraId="58F5A760" w14:textId="0AC5BFFB" w:rsidR="00E477F9" w:rsidRDefault="00E477F9">
      <w:pPr>
        <w:pStyle w:val="HTMLPreformatted"/>
        <w:rPr>
          <w:rFonts w:ascii="Arial" w:eastAsia="Arial" w:hAnsi="Arial" w:cs="Arial"/>
          <w:lang w:val="en-US" w:eastAsia="en-US" w:bidi="en-US"/>
        </w:rPr>
      </w:pPr>
    </w:p>
    <w:p w14:paraId="5F62C9FD" w14:textId="77777777" w:rsidR="00621511" w:rsidRDefault="00621511">
      <w:pPr>
        <w:pStyle w:val="HTMLPreformatted"/>
        <w:rPr>
          <w:rFonts w:ascii="Arial" w:eastAsia="Arial" w:hAnsi="Arial" w:cs="Arial"/>
          <w:lang w:val="en-US" w:eastAsia="en-US" w:bidi="en-US"/>
        </w:rPr>
      </w:pPr>
    </w:p>
    <w:p w14:paraId="6322FEDD" w14:textId="77777777" w:rsidR="00E477F9" w:rsidRDefault="00E477F9">
      <w:pPr>
        <w:pStyle w:val="HTMLPreformatted"/>
        <w:rPr>
          <w:rFonts w:ascii="Arial" w:eastAsia="Arial" w:hAnsi="Arial" w:cs="Arial"/>
          <w:lang w:val="en-US" w:eastAsia="en-US" w:bidi="en-US"/>
        </w:rPr>
      </w:pPr>
    </w:p>
    <w:p w14:paraId="00D566C7" w14:textId="5DD28E85" w:rsidR="00E477F9" w:rsidRDefault="00F05E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</w:t>
      </w:r>
      <w:r w:rsidR="001C1140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15D488D5" w14:textId="77777777" w:rsidR="00E477F9" w:rsidRDefault="00E47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5921120" w14:textId="77777777" w:rsidR="00E477F9" w:rsidRDefault="00E47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FA7AB04" w14:textId="6BEBC586" w:rsidR="00E477F9" w:rsidRDefault="00E47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F05A4FB" w14:textId="26972267" w:rsidR="00621511" w:rsidRDefault="006215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F0F8E81" w14:textId="62DAB078" w:rsidR="00621511" w:rsidRDefault="006215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AB0E1FA" w14:textId="77777777" w:rsidR="00621511" w:rsidRDefault="006215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E5884FD" w14:textId="77777777" w:rsidR="00E477F9" w:rsidRDefault="00E47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4F2DFE0" w14:textId="77777777" w:rsidR="00E477F9" w:rsidRDefault="001C114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14835D49" w14:textId="77777777" w:rsidR="00E477F9" w:rsidRDefault="001C114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0E9E62E2" w14:textId="77777777" w:rsidR="00E477F9" w:rsidRDefault="001C114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6D4435C4" w14:textId="77777777" w:rsidR="00E477F9" w:rsidRDefault="001C114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6CCF8CD9" w14:textId="77777777" w:rsidR="00E477F9" w:rsidRDefault="00E47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15B495B" w14:textId="77777777" w:rsidR="00E477F9" w:rsidRDefault="00E47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61A10E2" w14:textId="77777777" w:rsidR="00E477F9" w:rsidRDefault="00E47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307F779" w14:textId="77777777" w:rsidR="00E477F9" w:rsidRDefault="00E47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E477F9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A851B8" w14:textId="77777777" w:rsidR="003505FA" w:rsidRDefault="003505FA">
      <w:r>
        <w:separator/>
      </w:r>
    </w:p>
  </w:endnote>
  <w:endnote w:type="continuationSeparator" w:id="0">
    <w:p w14:paraId="18688509" w14:textId="77777777" w:rsidR="003505FA" w:rsidRDefault="003505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D0B50" w14:textId="77777777" w:rsidR="00E477F9" w:rsidRDefault="001C114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3D57C618" w14:textId="77777777" w:rsidR="00E477F9" w:rsidRDefault="001C114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6B574BE0" w14:textId="77777777" w:rsidR="00E477F9" w:rsidRDefault="001C114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0F06C351" w14:textId="77777777" w:rsidR="00E477F9" w:rsidRDefault="00740DE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1C1140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392D7D" w14:textId="77777777" w:rsidR="003505FA" w:rsidRDefault="003505FA">
      <w:r>
        <w:separator/>
      </w:r>
    </w:p>
  </w:footnote>
  <w:footnote w:type="continuationSeparator" w:id="0">
    <w:p w14:paraId="34625E98" w14:textId="77777777" w:rsidR="003505FA" w:rsidRDefault="003505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3C1112" w14:textId="77777777" w:rsidR="00E477F9" w:rsidRDefault="00E477F9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7U0MDa1MDUxNDJX0lEKTi0uzszPAykwqgUALOr4xSwAAAA="/>
    <w:docVar w:name="Description" w:val="Do you need a confirmation of employment and letter of recommendation? Use this template. You may also find other employee agreements related document templates to use herehttps://www.templateguru.co.za/documents/employee-reference-letters/ and other Human Resources templates here https://www.templateguru.co.za/templates/human-resources/"/>
    <w:docVar w:name="Excerpt" w:val="This letter serves to confirm that [NAME] has been employed by [YOUR COMPANY NAME] for a period_x000a_of [PERIOD]. During this time, [HE/SHE] has been instrumental in streamlining our [SPECIFICY_x000a_DEPARTMENT OR PROCESS]. [HIS/HER]experience in [SPECIFY] has been a very valuable asset,_x000a_one that can certainly be of great value to any company utilizing [HIS/HER] services. [HE/SHE] has_x000a_displayed great leadership skills and a unique ability to identify and solve problems."/>
    <w:docVar w:name="Tags" w:val="letter of employment, recommendation letter, human resources, employee reference letters, business documents, entrepreneurship, entrepreneur, confirmation of employment and letter of recommendation template, confirmation of employment and letter of recommendation example"/>
  </w:docVars>
  <w:rsids>
    <w:rsidRoot w:val="00E477F9"/>
    <w:rsid w:val="001C1140"/>
    <w:rsid w:val="003505FA"/>
    <w:rsid w:val="003915BE"/>
    <w:rsid w:val="005819E5"/>
    <w:rsid w:val="00621511"/>
    <w:rsid w:val="00740DE7"/>
    <w:rsid w:val="00B13033"/>
    <w:rsid w:val="00BF185A"/>
    <w:rsid w:val="00E477F9"/>
    <w:rsid w:val="00F05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3DB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4</Words>
  <Characters>1138</Characters>
  <Application>Microsoft Office Word</Application>
  <DocSecurity>0</DocSecurity>
  <Lines>5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0-30T09:47:00Z</dcterms:created>
  <dcterms:modified xsi:type="dcterms:W3CDTF">2019-10-21T19:08:00Z</dcterms:modified>
  <cp:category/>
</cp:coreProperties>
</file>